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5734" w:rsidRDefault="00F65734" w:rsidP="00F65734">
      <w:pPr>
        <w:rPr>
          <w:rFonts w:ascii="Arial Black" w:hAnsi="Arial Black"/>
        </w:rPr>
      </w:pPr>
      <w:r>
        <w:rPr>
          <w:rFonts w:ascii="Arial Black" w:hAnsi="Arial Black"/>
        </w:rPr>
        <w:t>Number Sort Lab</w:t>
      </w:r>
    </w:p>
    <w:p w:rsidR="00F65734" w:rsidRDefault="00F65734" w:rsidP="00F65734">
      <w:pPr>
        <w:rPr>
          <w:rFonts w:ascii="Arial Black" w:hAnsi="Arial Black"/>
        </w:rPr>
      </w:pPr>
    </w:p>
    <w:p w:rsidR="00F65734" w:rsidRDefault="00F65734" w:rsidP="00F65734">
      <w:r>
        <w:t>Write a program that can sort numbers from least to greatest and greatest to least.</w:t>
      </w:r>
    </w:p>
    <w:p w:rsidR="00D64DB0" w:rsidRDefault="00D64DB0" w:rsidP="00F65734"/>
    <w:p w:rsidR="00C50A50" w:rsidRDefault="00C50A50" w:rsidP="00F65734">
      <w:r>
        <w:t>Example Runs:</w:t>
      </w:r>
    </w:p>
    <w:p w:rsidR="00C50A50" w:rsidRDefault="00C50A50" w:rsidP="00F65734"/>
    <w:p w:rsidR="00C50A50" w:rsidRPr="00C50A50" w:rsidRDefault="00C50A50" w:rsidP="00F65734">
      <w:pPr>
        <w:rPr>
          <w:i/>
        </w:rPr>
      </w:pPr>
      <w:r>
        <w:rPr>
          <w:i/>
        </w:rPr>
        <w:t>Least to Greatest</w:t>
      </w:r>
    </w:p>
    <w:p w:rsidR="005E00D6" w:rsidRDefault="005E00D6" w:rsidP="00F65734">
      <w:r>
        <w:rPr>
          <w:noProof/>
        </w:rPr>
        <w:drawing>
          <wp:inline distT="0" distB="0" distL="0" distR="0" wp14:anchorId="7A5FDC9F" wp14:editId="6C74C568">
            <wp:extent cx="2628900" cy="1600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A50" w:rsidRDefault="00C50A50" w:rsidP="00F65734"/>
    <w:p w:rsidR="00C50A50" w:rsidRDefault="00C50A50" w:rsidP="00F65734">
      <w:pPr>
        <w:rPr>
          <w:i/>
        </w:rPr>
      </w:pPr>
      <w:r>
        <w:rPr>
          <w:i/>
        </w:rPr>
        <w:t>Greatest to Least</w:t>
      </w:r>
    </w:p>
    <w:p w:rsidR="00C50A50" w:rsidRPr="00C50A50" w:rsidRDefault="00C50A50" w:rsidP="00F65734">
      <w:pPr>
        <w:rPr>
          <w:i/>
        </w:rPr>
      </w:pPr>
      <w:r>
        <w:rPr>
          <w:noProof/>
        </w:rPr>
        <w:drawing>
          <wp:inline distT="0" distB="0" distL="0" distR="0" wp14:anchorId="05FF0841" wp14:editId="10F4DDDB">
            <wp:extent cx="2619375" cy="1600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65734" w:rsidRPr="00F65734" w:rsidRDefault="00F65734" w:rsidP="00F65734"/>
    <w:sectPr w:rsidR="00F65734" w:rsidRPr="00F657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0NDIzMDU0sjAwMzJV0lEKTi0uzszPAykwqgUA19nFBCwAAAA="/>
  </w:docVars>
  <w:rsids>
    <w:rsidRoot w:val="00F65734"/>
    <w:rsid w:val="005E00D6"/>
    <w:rsid w:val="00C50A50"/>
    <w:rsid w:val="00D64DB0"/>
    <w:rsid w:val="00F6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7653"/>
  <w15:chartTrackingRefBased/>
  <w15:docId w15:val="{55A5285D-542F-4904-B5B5-9FB7EB6D3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GuardiaN</dc:creator>
  <cp:keywords/>
  <dc:description/>
  <cp:lastModifiedBy>SoloGuardiaN</cp:lastModifiedBy>
  <cp:revision>2</cp:revision>
  <dcterms:created xsi:type="dcterms:W3CDTF">2019-02-21T03:16:00Z</dcterms:created>
  <dcterms:modified xsi:type="dcterms:W3CDTF">2019-02-21T03:43:00Z</dcterms:modified>
</cp:coreProperties>
</file>